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D780A" w14:textId="5741C986" w:rsidR="00371E7C" w:rsidRDefault="00371E7C" w:rsidP="00371E7C">
      <w:bookmarkStart w:id="0" w:name="_Hlk50466496"/>
    </w:p>
    <w:bookmarkEnd w:id="0"/>
    <w:p w14:paraId="48D8276D" w14:textId="77777777" w:rsidR="00371E7C" w:rsidRDefault="00371E7C" w:rsidP="00371E7C"/>
    <w:p w14:paraId="1464CC84" w14:textId="51C269DF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  <w:rPr>
          <w:b/>
          <w:bCs/>
          <w:sz w:val="24"/>
          <w:szCs w:val="24"/>
        </w:rPr>
      </w:pPr>
      <w:r w:rsidRPr="00371E7C">
        <w:rPr>
          <w:b/>
          <w:bCs/>
          <w:sz w:val="24"/>
          <w:szCs w:val="24"/>
        </w:rPr>
        <w:t>SUBMISSION FORM</w:t>
      </w:r>
    </w:p>
    <w:p w14:paraId="602A4217" w14:textId="11DD0402" w:rsidR="00371E7C" w:rsidRDefault="00371E7C" w:rsidP="00371E7C">
      <w:pPr>
        <w:widowControl/>
        <w:autoSpaceDE w:val="0"/>
        <w:autoSpaceDN w:val="0"/>
        <w:adjustRightInd w:val="0"/>
        <w:spacing w:line="240" w:lineRule="auto"/>
      </w:pPr>
    </w:p>
    <w:p w14:paraId="66EF6A89" w14:textId="77777777" w:rsidR="004C3AF5" w:rsidRDefault="004C3AF5" w:rsidP="00371E7C">
      <w:pPr>
        <w:widowControl/>
        <w:autoSpaceDE w:val="0"/>
        <w:autoSpaceDN w:val="0"/>
        <w:adjustRightInd w:val="0"/>
        <w:spacing w:line="240" w:lineRule="auto"/>
      </w:pPr>
    </w:p>
    <w:p w14:paraId="69C6CA50" w14:textId="20290179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Chief Executive Officer</w:t>
      </w:r>
    </w:p>
    <w:p w14:paraId="0A4C47BE" w14:textId="77777777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City of Gosnells</w:t>
      </w:r>
    </w:p>
    <w:p w14:paraId="2B68EDFC" w14:textId="77777777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PO Box 662</w:t>
      </w:r>
    </w:p>
    <w:p w14:paraId="737EAB98" w14:textId="77777777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GOSNELLS WA 6990</w:t>
      </w:r>
    </w:p>
    <w:p w14:paraId="517F8C2D" w14:textId="77777777" w:rsidR="00371E7C" w:rsidRDefault="00371E7C" w:rsidP="00371E7C">
      <w:pPr>
        <w:widowControl/>
        <w:autoSpaceDE w:val="0"/>
        <w:autoSpaceDN w:val="0"/>
        <w:adjustRightInd w:val="0"/>
        <w:spacing w:line="240" w:lineRule="auto"/>
      </w:pPr>
    </w:p>
    <w:p w14:paraId="73C1F870" w14:textId="77777777" w:rsidR="00371E7C" w:rsidRDefault="00371E7C" w:rsidP="00371E7C">
      <w:pPr>
        <w:widowControl/>
        <w:autoSpaceDE w:val="0"/>
        <w:autoSpaceDN w:val="0"/>
        <w:adjustRightInd w:val="0"/>
        <w:spacing w:line="240" w:lineRule="auto"/>
      </w:pPr>
    </w:p>
    <w:p w14:paraId="5D89D842" w14:textId="09D6F140" w:rsid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Attention: Administration Officer, Technical Services</w:t>
      </w:r>
    </w:p>
    <w:p w14:paraId="15F1D1CF" w14:textId="77777777" w:rsidR="004C3AF5" w:rsidRPr="00371E7C" w:rsidRDefault="004C3AF5" w:rsidP="00371E7C">
      <w:pPr>
        <w:widowControl/>
        <w:autoSpaceDE w:val="0"/>
        <w:autoSpaceDN w:val="0"/>
        <w:adjustRightInd w:val="0"/>
        <w:spacing w:line="240" w:lineRule="auto"/>
      </w:pPr>
    </w:p>
    <w:p w14:paraId="7C880570" w14:textId="77777777" w:rsidR="00371E7C" w:rsidRDefault="00371E7C" w:rsidP="00371E7C">
      <w:pPr>
        <w:widowControl/>
        <w:autoSpaceDE w:val="0"/>
        <w:autoSpaceDN w:val="0"/>
        <w:adjustRightInd w:val="0"/>
        <w:spacing w:line="240" w:lineRule="auto"/>
      </w:pPr>
    </w:p>
    <w:p w14:paraId="0C3A4781" w14:textId="7364C936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Dear Sir/Madam</w:t>
      </w:r>
    </w:p>
    <w:p w14:paraId="4EDA09D1" w14:textId="77777777" w:rsidR="00371E7C" w:rsidRDefault="00371E7C" w:rsidP="00371E7C">
      <w:pPr>
        <w:widowControl/>
        <w:autoSpaceDE w:val="0"/>
        <w:autoSpaceDN w:val="0"/>
        <w:adjustRightInd w:val="0"/>
        <w:spacing w:line="240" w:lineRule="auto"/>
        <w:rPr>
          <w:b/>
          <w:bCs/>
        </w:rPr>
      </w:pPr>
    </w:p>
    <w:p w14:paraId="64B0AFE6" w14:textId="41090285" w:rsidR="00D64F63" w:rsidRDefault="00BF2706" w:rsidP="00371E7C">
      <w:pPr>
        <w:rPr>
          <w:b/>
          <w:bCs/>
        </w:rPr>
      </w:pPr>
      <w:r>
        <w:rPr>
          <w:b/>
          <w:bCs/>
        </w:rPr>
        <w:t>Partial Thoroughfare</w:t>
      </w:r>
      <w:r w:rsidR="00361E19">
        <w:rPr>
          <w:b/>
          <w:bCs/>
        </w:rPr>
        <w:t xml:space="preserve"> </w:t>
      </w:r>
      <w:r w:rsidR="00D64F63">
        <w:rPr>
          <w:b/>
          <w:bCs/>
        </w:rPr>
        <w:t xml:space="preserve">Closure </w:t>
      </w:r>
      <w:r w:rsidR="00371E7C" w:rsidRPr="00371E7C">
        <w:rPr>
          <w:b/>
          <w:bCs/>
        </w:rPr>
        <w:t xml:space="preserve">– </w:t>
      </w:r>
      <w:r>
        <w:rPr>
          <w:b/>
          <w:bCs/>
        </w:rPr>
        <w:t>Northbound Lane, Cameron</w:t>
      </w:r>
      <w:r w:rsidR="00AB3679">
        <w:rPr>
          <w:b/>
          <w:bCs/>
        </w:rPr>
        <w:t xml:space="preserve"> Street,</w:t>
      </w:r>
      <w:r w:rsidR="00371E7C">
        <w:rPr>
          <w:b/>
          <w:bCs/>
        </w:rPr>
        <w:t xml:space="preserve"> </w:t>
      </w:r>
      <w:r>
        <w:rPr>
          <w:b/>
          <w:bCs/>
        </w:rPr>
        <w:t>Thornlie</w:t>
      </w:r>
      <w:r w:rsidR="00371E7C" w:rsidRPr="00371E7C">
        <w:rPr>
          <w:b/>
          <w:bCs/>
        </w:rPr>
        <w:t xml:space="preserve"> </w:t>
      </w:r>
    </w:p>
    <w:p w14:paraId="393106F9" w14:textId="6E8E2798" w:rsidR="00371E7C" w:rsidRDefault="00D64F63" w:rsidP="00371E7C">
      <w:r>
        <w:t>R</w:t>
      </w:r>
      <w:r w:rsidR="00371E7C" w:rsidRPr="006D718A">
        <w:t>oad users</w:t>
      </w:r>
      <w:r>
        <w:t xml:space="preserve"> are advised</w:t>
      </w:r>
      <w:r w:rsidR="00371E7C" w:rsidRPr="006D718A">
        <w:t xml:space="preserve"> that</w:t>
      </w:r>
      <w:r w:rsidR="005E73CC">
        <w:t xml:space="preserve"> </w:t>
      </w:r>
      <w:r w:rsidR="00BF2706">
        <w:t>the northbound lane of Cameron Street</w:t>
      </w:r>
      <w:r w:rsidR="00371E7C" w:rsidRPr="006D718A">
        <w:t xml:space="preserve">, </w:t>
      </w:r>
      <w:r w:rsidR="00113375">
        <w:t>next</w:t>
      </w:r>
      <w:r w:rsidR="00DB5FBF">
        <w:t xml:space="preserve"> to</w:t>
      </w:r>
      <w:r w:rsidR="005E73CC">
        <w:t xml:space="preserve"> </w:t>
      </w:r>
      <w:r w:rsidR="00BF2706">
        <w:t>the cul-de-sac</w:t>
      </w:r>
      <w:r w:rsidR="005E73CC">
        <w:t xml:space="preserve">, </w:t>
      </w:r>
      <w:r w:rsidR="00BF2706">
        <w:t>Thornlie</w:t>
      </w:r>
      <w:r w:rsidR="00371E7C" w:rsidRPr="006D718A">
        <w:t>,</w:t>
      </w:r>
      <w:r>
        <w:t xml:space="preserve"> within the City of Gosnells,</w:t>
      </w:r>
      <w:r w:rsidR="00371E7C" w:rsidRPr="006D718A">
        <w:t xml:space="preserve"> will be temporarily closed </w:t>
      </w:r>
      <w:r w:rsidR="00371E7C" w:rsidRPr="00371E7C">
        <w:rPr>
          <w:b/>
          <w:bCs/>
        </w:rPr>
        <w:t xml:space="preserve">from </w:t>
      </w:r>
      <w:r w:rsidR="00A00E1B">
        <w:rPr>
          <w:b/>
          <w:bCs/>
        </w:rPr>
        <w:t>7 March</w:t>
      </w:r>
      <w:r w:rsidR="00AB3679">
        <w:rPr>
          <w:b/>
          <w:bCs/>
        </w:rPr>
        <w:t xml:space="preserve"> </w:t>
      </w:r>
      <w:r w:rsidR="00BF2706">
        <w:rPr>
          <w:b/>
          <w:bCs/>
        </w:rPr>
        <w:t xml:space="preserve">2024 </w:t>
      </w:r>
      <w:r w:rsidR="00371E7C" w:rsidRPr="00371E7C">
        <w:rPr>
          <w:b/>
          <w:bCs/>
        </w:rPr>
        <w:t xml:space="preserve">to </w:t>
      </w:r>
      <w:r w:rsidR="00A00E1B">
        <w:rPr>
          <w:b/>
          <w:bCs/>
        </w:rPr>
        <w:t>7 March</w:t>
      </w:r>
      <w:r w:rsidR="00BF2706">
        <w:rPr>
          <w:b/>
          <w:bCs/>
        </w:rPr>
        <w:t xml:space="preserve"> 2025.</w:t>
      </w:r>
    </w:p>
    <w:p w14:paraId="32D3D6CC" w14:textId="03E417E5" w:rsidR="00AC2BF0" w:rsidRDefault="00AC2BF0" w:rsidP="00371E7C"/>
    <w:p w14:paraId="79DC3988" w14:textId="01697710" w:rsidR="00BB00B7" w:rsidRDefault="00AC2BF0" w:rsidP="00B85C23">
      <w:r w:rsidRPr="00AC2BF0">
        <w:t>The temporary</w:t>
      </w:r>
      <w:r w:rsidR="00B85C23">
        <w:t xml:space="preserve"> partial</w:t>
      </w:r>
      <w:r w:rsidRPr="00AC2BF0">
        <w:t xml:space="preserve"> road closure will allow the METRONET Thornlie-Cockburn Link Project to safely </w:t>
      </w:r>
      <w:r w:rsidR="00B85C23" w:rsidRPr="00B85C23">
        <w:t xml:space="preserve">build a footbridge and complete drain works near the Cameron Street cul-de-sac.  </w:t>
      </w:r>
    </w:p>
    <w:p w14:paraId="3779DB78" w14:textId="4621ABE1" w:rsidR="00BB00B7" w:rsidRPr="00371E7C" w:rsidRDefault="00E866B4" w:rsidP="00E866B4">
      <w:pPr>
        <w:widowControl/>
        <w:tabs>
          <w:tab w:val="left" w:pos="6690"/>
        </w:tabs>
        <w:autoSpaceDE w:val="0"/>
        <w:autoSpaceDN w:val="0"/>
        <w:adjustRightInd w:val="0"/>
        <w:spacing w:line="240" w:lineRule="auto"/>
        <w:rPr>
          <w:b/>
          <w:bCs/>
        </w:rPr>
      </w:pPr>
      <w:r>
        <w:rPr>
          <w:b/>
          <w:bCs/>
        </w:rPr>
        <w:tab/>
      </w:r>
    </w:p>
    <w:p w14:paraId="3EF88089" w14:textId="7AE1F123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I</w:t>
      </w:r>
      <w:r w:rsidR="004C3AF5">
        <w:t xml:space="preserve"> </w:t>
      </w:r>
      <w:r w:rsidRPr="00371E7C">
        <w:t>/</w:t>
      </w:r>
      <w:r w:rsidR="004C3AF5">
        <w:t xml:space="preserve"> </w:t>
      </w:r>
      <w:r w:rsidRPr="00371E7C">
        <w:t>we wish to make the following submission in relation to the above proposal:</w:t>
      </w:r>
    </w:p>
    <w:p w14:paraId="40DA5655" w14:textId="77777777" w:rsidR="00371E7C" w:rsidRDefault="00371E7C" w:rsidP="00371E7C">
      <w:pPr>
        <w:widowControl/>
        <w:autoSpaceDE w:val="0"/>
        <w:autoSpaceDN w:val="0"/>
        <w:adjustRightInd w:val="0"/>
        <w:spacing w:line="240" w:lineRule="auto"/>
      </w:pPr>
    </w:p>
    <w:p w14:paraId="5E67E068" w14:textId="76894944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  <w:rPr>
          <w:i/>
          <w:iCs/>
        </w:rPr>
      </w:pPr>
      <w:r w:rsidRPr="00371E7C">
        <w:t xml:space="preserve">No objection to proposal </w:t>
      </w:r>
      <w:r>
        <w:tab/>
      </w:r>
      <w:sdt>
        <w:sdtPr>
          <w:id w:val="8462944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 w:rsidRPr="00371E7C">
        <w:rPr>
          <w:i/>
          <w:iCs/>
        </w:rPr>
        <w:t>(</w:t>
      </w:r>
      <w:r w:rsidR="004C3AF5">
        <w:rPr>
          <w:i/>
          <w:iCs/>
        </w:rPr>
        <w:t>T</w:t>
      </w:r>
      <w:r w:rsidRPr="00371E7C">
        <w:rPr>
          <w:i/>
          <w:iCs/>
        </w:rPr>
        <w:t>ick as appropriate)</w:t>
      </w:r>
    </w:p>
    <w:p w14:paraId="070AE3DD" w14:textId="77777777" w:rsidR="00371E7C" w:rsidRDefault="00371E7C" w:rsidP="00371E7C">
      <w:pPr>
        <w:widowControl/>
        <w:autoSpaceDE w:val="0"/>
        <w:autoSpaceDN w:val="0"/>
        <w:adjustRightInd w:val="0"/>
        <w:spacing w:line="240" w:lineRule="auto"/>
      </w:pPr>
    </w:p>
    <w:p w14:paraId="5218F16A" w14:textId="07220C64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Object to the proposal</w:t>
      </w:r>
      <w:r>
        <w:tab/>
      </w:r>
      <w:r>
        <w:tab/>
      </w:r>
      <w:sdt>
        <w:sdtPr>
          <w:id w:val="-139961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6AA6A7F" w14:textId="77777777" w:rsidR="00371E7C" w:rsidRDefault="00371E7C" w:rsidP="00371E7C">
      <w:pPr>
        <w:widowControl/>
        <w:autoSpaceDE w:val="0"/>
        <w:autoSpaceDN w:val="0"/>
        <w:adjustRightInd w:val="0"/>
        <w:spacing w:line="240" w:lineRule="auto"/>
      </w:pPr>
    </w:p>
    <w:p w14:paraId="365BCD27" w14:textId="76E9C708" w:rsidR="00371E7C" w:rsidRPr="004C3AF5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Comment on the proposal</w:t>
      </w:r>
      <w:r>
        <w:tab/>
      </w:r>
      <w:sdt>
        <w:sdtPr>
          <w:id w:val="-20887641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4C3AF5">
        <w:tab/>
        <w:t>(</w:t>
      </w:r>
      <w:r w:rsidRPr="004C3AF5">
        <w:rPr>
          <w:i/>
          <w:iCs/>
        </w:rPr>
        <w:t xml:space="preserve">As this matter does not require a Council decision, details you provide on this form will </w:t>
      </w:r>
      <w:r w:rsidRPr="004C3AF5">
        <w:rPr>
          <w:b/>
          <w:bCs/>
          <w:i/>
          <w:iCs/>
        </w:rPr>
        <w:t xml:space="preserve">not </w:t>
      </w:r>
      <w:r w:rsidRPr="004C3AF5">
        <w:rPr>
          <w:i/>
          <w:iCs/>
        </w:rPr>
        <w:t>be publicly available.</w:t>
      </w:r>
      <w:r w:rsidR="004C3AF5">
        <w:rPr>
          <w:i/>
          <w:iCs/>
        </w:rPr>
        <w:t>)</w:t>
      </w:r>
    </w:p>
    <w:p w14:paraId="6EAA7197" w14:textId="77777777" w:rsidR="004C3AF5" w:rsidRDefault="004C3AF5" w:rsidP="00371E7C">
      <w:pPr>
        <w:widowControl/>
        <w:autoSpaceDE w:val="0"/>
        <w:autoSpaceDN w:val="0"/>
        <w:adjustRightInd w:val="0"/>
        <w:spacing w:line="240" w:lineRule="auto"/>
      </w:pPr>
    </w:p>
    <w:p w14:paraId="7ADA33EC" w14:textId="21A9157F" w:rsid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371E7C">
        <w:t>Comments:</w:t>
      </w:r>
      <w:r>
        <w:t xml:space="preserve">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54B3421" w14:textId="77777777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</w:pPr>
    </w:p>
    <w:p w14:paraId="2006CE03" w14:textId="5EF81262" w:rsidR="00371E7C" w:rsidRPr="00371E7C" w:rsidRDefault="00371E7C" w:rsidP="00371E7C">
      <w:pPr>
        <w:widowControl/>
        <w:autoSpaceDE w:val="0"/>
        <w:autoSpaceDN w:val="0"/>
        <w:adjustRightInd w:val="0"/>
        <w:spacing w:line="240" w:lineRule="auto"/>
      </w:pPr>
      <w:r w:rsidRPr="004C3AF5">
        <w:rPr>
          <w:i/>
          <w:iCs/>
        </w:rPr>
        <w:t xml:space="preserve">(Please tick) </w:t>
      </w:r>
      <w:r w:rsidRPr="004C3AF5">
        <w:rPr>
          <w:i/>
          <w:iCs/>
        </w:rPr>
        <w:tab/>
      </w:r>
      <w:r w:rsidRPr="004C3AF5">
        <w:rPr>
          <w:i/>
          <w:iCs/>
        </w:rPr>
        <w:tab/>
      </w:r>
      <w:r w:rsidRPr="00371E7C">
        <w:t xml:space="preserve">Owner </w:t>
      </w:r>
      <w:sdt>
        <w:sdtPr>
          <w:id w:val="-4707595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>
        <w:tab/>
      </w:r>
      <w:r w:rsidRPr="00371E7C">
        <w:t>Occupier</w:t>
      </w:r>
      <w:r>
        <w:t xml:space="preserve"> </w:t>
      </w:r>
      <w:sdt>
        <w:sdtPr>
          <w:id w:val="1690960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079A3A24" w14:textId="77777777" w:rsidR="006A0194" w:rsidRDefault="006A0194" w:rsidP="00371E7C">
      <w:pPr>
        <w:widowControl/>
        <w:autoSpaceDE w:val="0"/>
        <w:autoSpaceDN w:val="0"/>
        <w:adjustRightInd w:val="0"/>
        <w:spacing w:line="240" w:lineRule="auto"/>
      </w:pPr>
    </w:p>
    <w:p w14:paraId="401A0482" w14:textId="37C05B74" w:rsidR="00371E7C" w:rsidRPr="00371E7C" w:rsidRDefault="00371E7C" w:rsidP="004C3AF5">
      <w:pPr>
        <w:widowControl/>
        <w:autoSpaceDE w:val="0"/>
        <w:autoSpaceDN w:val="0"/>
        <w:adjustRightInd w:val="0"/>
      </w:pPr>
      <w:r w:rsidRPr="00371E7C">
        <w:t xml:space="preserve">Signed: </w:t>
      </w:r>
      <w:r w:rsidR="006A0194">
        <w:tab/>
      </w:r>
      <w:r w:rsidR="006A0194">
        <w:tab/>
      </w:r>
      <w:r>
        <w:t xml:space="preserve">______________________________ </w:t>
      </w:r>
      <w:r w:rsidRPr="00371E7C">
        <w:t>Date:</w:t>
      </w:r>
      <w:r>
        <w:t xml:space="preserve"> __________________</w:t>
      </w:r>
      <w:r w:rsidR="006A0194">
        <w:t>__</w:t>
      </w:r>
      <w:r>
        <w:t>_____</w:t>
      </w:r>
    </w:p>
    <w:p w14:paraId="412BCAA4" w14:textId="5876680D" w:rsidR="00371E7C" w:rsidRPr="00371E7C" w:rsidRDefault="00371E7C" w:rsidP="004C3AF5">
      <w:pPr>
        <w:widowControl/>
        <w:autoSpaceDE w:val="0"/>
        <w:autoSpaceDN w:val="0"/>
        <w:adjustRightInd w:val="0"/>
      </w:pPr>
      <w:r w:rsidRPr="00371E7C">
        <w:t>Print Name:</w:t>
      </w:r>
      <w:r w:rsidR="006A0194">
        <w:tab/>
      </w:r>
      <w:r w:rsidR="006A0194">
        <w:tab/>
      </w:r>
      <w:r>
        <w:t>____________________</w:t>
      </w:r>
      <w:r w:rsidR="006A0194">
        <w:t>_</w:t>
      </w:r>
      <w:r>
        <w:t>___________________________________</w:t>
      </w:r>
      <w:r w:rsidR="00E57F74">
        <w:t>s</w:t>
      </w:r>
      <w:r>
        <w:t>_____</w:t>
      </w:r>
    </w:p>
    <w:p w14:paraId="4809C022" w14:textId="610A23E2" w:rsidR="00371E7C" w:rsidRPr="00371E7C" w:rsidRDefault="00371E7C" w:rsidP="004C3AF5">
      <w:pPr>
        <w:widowControl/>
        <w:autoSpaceDE w:val="0"/>
        <w:autoSpaceDN w:val="0"/>
        <w:adjustRightInd w:val="0"/>
      </w:pPr>
      <w:r w:rsidRPr="00371E7C">
        <w:t>Postal Address:</w:t>
      </w:r>
      <w:r>
        <w:t xml:space="preserve"> </w:t>
      </w:r>
      <w:r w:rsidR="006A0194">
        <w:tab/>
      </w:r>
      <w:r>
        <w:t>____________________________________________________________</w:t>
      </w:r>
      <w:r w:rsidR="006A0194">
        <w:t>_</w:t>
      </w:r>
    </w:p>
    <w:p w14:paraId="391CA7ED" w14:textId="1FC4EECE" w:rsidR="00371E7C" w:rsidRPr="00371E7C" w:rsidRDefault="00371E7C" w:rsidP="004C3AF5">
      <w:pPr>
        <w:widowControl/>
        <w:autoSpaceDE w:val="0"/>
        <w:autoSpaceDN w:val="0"/>
        <w:adjustRightInd w:val="0"/>
      </w:pPr>
      <w:r w:rsidRPr="00371E7C">
        <w:t>Phone Number:</w:t>
      </w:r>
      <w:r>
        <w:t xml:space="preserve"> </w:t>
      </w:r>
      <w:r w:rsidR="006A0194">
        <w:tab/>
      </w:r>
      <w:r>
        <w:t>__________________________________________________________</w:t>
      </w:r>
      <w:r w:rsidR="006A0194">
        <w:t>___</w:t>
      </w:r>
    </w:p>
    <w:p w14:paraId="1C12DFCE" w14:textId="2E1CD318" w:rsidR="006A0194" w:rsidRDefault="00371E7C" w:rsidP="004C3AF5">
      <w:pPr>
        <w:widowControl/>
        <w:autoSpaceDE w:val="0"/>
        <w:autoSpaceDN w:val="0"/>
        <w:adjustRightInd w:val="0"/>
      </w:pPr>
      <w:r w:rsidRPr="00371E7C">
        <w:t>Property Address:</w:t>
      </w:r>
      <w:r>
        <w:t xml:space="preserve"> _______________________________________________________________</w:t>
      </w:r>
      <w:r w:rsidR="004C3AF5">
        <w:t>_</w:t>
      </w:r>
    </w:p>
    <w:p w14:paraId="22DB0494" w14:textId="474B78D5" w:rsidR="008B0E1C" w:rsidRPr="008B0E1C" w:rsidRDefault="008B0E1C" w:rsidP="008B0E1C"/>
    <w:p w14:paraId="35675FC4" w14:textId="59D1BA9E" w:rsidR="008B0E1C" w:rsidRDefault="008B0E1C" w:rsidP="008B0E1C"/>
    <w:p w14:paraId="74942DC5" w14:textId="77777777" w:rsidR="00315B3C" w:rsidRPr="00315B3C" w:rsidRDefault="00315B3C" w:rsidP="00315B3C"/>
    <w:p w14:paraId="46BAA20B" w14:textId="77777777" w:rsidR="00315B3C" w:rsidRDefault="00315B3C" w:rsidP="00315B3C"/>
    <w:p w14:paraId="4496CDA0" w14:textId="685B3DD4" w:rsidR="00315B3C" w:rsidRPr="00315B3C" w:rsidRDefault="00315B3C" w:rsidP="00315B3C">
      <w:pPr>
        <w:tabs>
          <w:tab w:val="left" w:pos="8200"/>
        </w:tabs>
      </w:pPr>
      <w:r>
        <w:tab/>
      </w:r>
    </w:p>
    <w:sectPr w:rsidR="00315B3C" w:rsidRPr="00315B3C" w:rsidSect="00277624">
      <w:footerReference w:type="default" r:id="rId7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FD8DC" w14:textId="77777777" w:rsidR="004C3AF5" w:rsidRDefault="004C3AF5" w:rsidP="004C3AF5">
      <w:pPr>
        <w:spacing w:line="240" w:lineRule="auto"/>
      </w:pPr>
      <w:r>
        <w:separator/>
      </w:r>
    </w:p>
  </w:endnote>
  <w:endnote w:type="continuationSeparator" w:id="0">
    <w:p w14:paraId="57B1093D" w14:textId="77777777" w:rsidR="004C3AF5" w:rsidRDefault="004C3AF5" w:rsidP="004C3A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81C66" w14:textId="60B770DA" w:rsidR="004C3AF5" w:rsidRPr="00E94B0D" w:rsidRDefault="004C3AF5" w:rsidP="004C3AF5">
    <w:pPr>
      <w:widowControl/>
      <w:autoSpaceDE w:val="0"/>
      <w:autoSpaceDN w:val="0"/>
      <w:adjustRightInd w:val="0"/>
      <w:spacing w:line="240" w:lineRule="auto"/>
      <w:rPr>
        <w:i/>
        <w:iCs/>
      </w:rPr>
    </w:pPr>
    <w:r w:rsidRPr="00E94B0D">
      <w:rPr>
        <w:i/>
        <w:iCs/>
      </w:rPr>
      <w:t>Please Note: Submissions must be received by the City</w:t>
    </w:r>
    <w:r w:rsidR="00113375" w:rsidRPr="00E94B0D">
      <w:rPr>
        <w:i/>
        <w:iCs/>
      </w:rPr>
      <w:t xml:space="preserve"> of Gosnells </w:t>
    </w:r>
    <w:r w:rsidRPr="00DB598E">
      <w:rPr>
        <w:i/>
        <w:iCs/>
      </w:rPr>
      <w:t xml:space="preserve">no later than 5pm </w:t>
    </w:r>
    <w:r w:rsidR="00AB3679" w:rsidRPr="00DB598E">
      <w:rPr>
        <w:i/>
        <w:iCs/>
      </w:rPr>
      <w:t>2</w:t>
    </w:r>
    <w:r w:rsidR="00315B3C">
      <w:rPr>
        <w:i/>
        <w:iCs/>
      </w:rPr>
      <w:t>6</w:t>
    </w:r>
    <w:r w:rsidR="00AB3679" w:rsidRPr="00DB598E">
      <w:rPr>
        <w:i/>
        <w:iCs/>
      </w:rPr>
      <w:t xml:space="preserve"> </w:t>
    </w:r>
    <w:r w:rsidR="00B85C23">
      <w:rPr>
        <w:i/>
        <w:iCs/>
      </w:rPr>
      <w:t>February 2024.</w:t>
    </w:r>
    <w:r w:rsidRPr="00E94B0D">
      <w:rPr>
        <w:i/>
        <w:iCs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72E31" w14:textId="77777777" w:rsidR="004C3AF5" w:rsidRDefault="004C3AF5" w:rsidP="004C3AF5">
      <w:pPr>
        <w:spacing w:line="240" w:lineRule="auto"/>
      </w:pPr>
      <w:r>
        <w:separator/>
      </w:r>
    </w:p>
  </w:footnote>
  <w:footnote w:type="continuationSeparator" w:id="0">
    <w:p w14:paraId="23629CE5" w14:textId="77777777" w:rsidR="004C3AF5" w:rsidRDefault="004C3AF5" w:rsidP="004C3AF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DaytDAzMjYzNbJQ0lEKTi0uzszPAymwrAUASIekrSwAAAA="/>
  </w:docVars>
  <w:rsids>
    <w:rsidRoot w:val="00371E7C"/>
    <w:rsid w:val="000802F1"/>
    <w:rsid w:val="000F076F"/>
    <w:rsid w:val="00113375"/>
    <w:rsid w:val="001B4660"/>
    <w:rsid w:val="002406E8"/>
    <w:rsid w:val="00277624"/>
    <w:rsid w:val="002B3C22"/>
    <w:rsid w:val="002F039D"/>
    <w:rsid w:val="00315B3C"/>
    <w:rsid w:val="00361E19"/>
    <w:rsid w:val="00371E7C"/>
    <w:rsid w:val="004C3AF5"/>
    <w:rsid w:val="005720FB"/>
    <w:rsid w:val="005E73CC"/>
    <w:rsid w:val="006A0194"/>
    <w:rsid w:val="008B0E1C"/>
    <w:rsid w:val="0097191A"/>
    <w:rsid w:val="00A00E1B"/>
    <w:rsid w:val="00AB3679"/>
    <w:rsid w:val="00AC2BF0"/>
    <w:rsid w:val="00B85C23"/>
    <w:rsid w:val="00BB00B7"/>
    <w:rsid w:val="00BF2706"/>
    <w:rsid w:val="00C84DD4"/>
    <w:rsid w:val="00CF161C"/>
    <w:rsid w:val="00D64F63"/>
    <w:rsid w:val="00DB598E"/>
    <w:rsid w:val="00DB5FBF"/>
    <w:rsid w:val="00E57F74"/>
    <w:rsid w:val="00E866B4"/>
    <w:rsid w:val="00E94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6AE01"/>
  <w15:chartTrackingRefBased/>
  <w15:docId w15:val="{41C196AE-A4A9-42AF-A0B9-1952EA9E8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E7C"/>
    <w:pPr>
      <w:widowControl w:val="0"/>
      <w:spacing w:after="0" w:line="36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1E7C"/>
    <w:pPr>
      <w:spacing w:line="240" w:lineRule="auto"/>
      <w:jc w:val="center"/>
      <w:outlineLvl w:val="0"/>
    </w:pPr>
    <w:rPr>
      <w:rFonts w:eastAsiaTheme="majorEastAsia" w:cstheme="majorBidi"/>
      <w:b/>
      <w:sz w:val="2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E7C"/>
    <w:pPr>
      <w:keepNext/>
      <w:keepLines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E7C"/>
    <w:rPr>
      <w:rFonts w:ascii="Arial" w:eastAsiaTheme="majorEastAsia" w:hAnsi="Arial" w:cstheme="majorBidi"/>
      <w:b/>
      <w:sz w:val="2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71E7C"/>
    <w:rPr>
      <w:rFonts w:ascii="Arial" w:eastAsiaTheme="majorEastAsia" w:hAnsi="Arial" w:cstheme="majorBidi"/>
      <w:b/>
      <w:szCs w:val="24"/>
    </w:rPr>
  </w:style>
  <w:style w:type="character" w:styleId="Hyperlink">
    <w:name w:val="Hyperlink"/>
    <w:basedOn w:val="DefaultParagraphFont"/>
    <w:uiPriority w:val="99"/>
    <w:unhideWhenUsed/>
    <w:rsid w:val="00371E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3AF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3AF5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C3AF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3AF5"/>
    <w:rPr>
      <w:rFonts w:ascii="Arial" w:hAnsi="Arial" w:cs="Arial"/>
    </w:rPr>
  </w:style>
  <w:style w:type="paragraph" w:styleId="Revision">
    <w:name w:val="Revision"/>
    <w:hidden/>
    <w:uiPriority w:val="99"/>
    <w:semiHidden/>
    <w:rsid w:val="00113375"/>
    <w:pPr>
      <w:spacing w:after="0" w:line="240" w:lineRule="auto"/>
    </w:pPr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7097CE-7932-45CA-A57F-8A4BE9A8D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PB Contractors Pty Limited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pman, Kate</dc:creator>
  <cp:keywords/>
  <dc:description/>
  <cp:lastModifiedBy>Bal, Joey</cp:lastModifiedBy>
  <cp:revision>8</cp:revision>
  <dcterms:created xsi:type="dcterms:W3CDTF">2023-11-16T03:21:00Z</dcterms:created>
  <dcterms:modified xsi:type="dcterms:W3CDTF">2024-01-31T03:55:00Z</dcterms:modified>
</cp:coreProperties>
</file>